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66C04" w14:textId="7E34AAD7" w:rsidR="00B22FB0" w:rsidRDefault="00B22FB0" w:rsidP="00B22FB0">
      <w:pPr>
        <w:keepNext/>
      </w:pPr>
      <w:r>
        <w:rPr>
          <w:noProof/>
        </w:rPr>
        <w:drawing>
          <wp:inline distT="0" distB="0" distL="0" distR="0" wp14:anchorId="694C60A9" wp14:editId="1AB136B9">
            <wp:extent cx="4981575" cy="3048221"/>
            <wp:effectExtent l="0" t="0" r="0" b="0"/>
            <wp:docPr id="1" name="Picture 1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847" cy="305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D78F9" w14:textId="3E631CA0" w:rsidR="00B951DA" w:rsidRDefault="00F523D4" w:rsidP="00B22FB0">
      <w:pPr>
        <w:pStyle w:val="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6C0BF4" wp14:editId="4485EA49">
                <wp:simplePos x="0" y="0"/>
                <wp:positionH relativeFrom="column">
                  <wp:posOffset>0</wp:posOffset>
                </wp:positionH>
                <wp:positionV relativeFrom="paragraph">
                  <wp:posOffset>4779010</wp:posOffset>
                </wp:positionV>
                <wp:extent cx="368871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887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57642F" w14:textId="5B7ABC73" w:rsidR="00F523D4" w:rsidRPr="00996E7C" w:rsidRDefault="00F523D4" w:rsidP="00F523D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noProof/>
                              </w:rPr>
                              <w:t>:</w:t>
                            </w:r>
                            <w:r w:rsidRPr="008D1D45">
                              <w:rPr>
                                <w:noProof/>
                              </w:rPr>
                              <w:t xml:space="preserve"> Alfred Lothar Wegener (Britannica, T. Editors of Encyclopaedia, 202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C0BF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376.3pt;width:290.4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" stroked="f">
                <v:textbox style="mso-fit-shape-to-text:t" inset="0,0,0,0">
                  <w:txbxContent>
                    <w:p w14:paraId="3357642F" w14:textId="5B7ABC73" w:rsidR="00F523D4" w:rsidRPr="00996E7C" w:rsidRDefault="00F523D4" w:rsidP="00F523D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noProof/>
                        </w:rPr>
                        <w:t>:</w:t>
                      </w:r>
                      <w:r w:rsidRPr="008D1D45">
                        <w:rPr>
                          <w:noProof/>
                        </w:rPr>
                        <w:t xml:space="preserve"> Alfred Lothar Wegener (Britannica, T. Editors of Encyclopaedia, 2021)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E13EC46" wp14:editId="483E4E13">
            <wp:simplePos x="0" y="0"/>
            <wp:positionH relativeFrom="margin">
              <wp:align>left</wp:align>
            </wp:positionH>
            <wp:positionV relativeFrom="paragraph">
              <wp:posOffset>283210</wp:posOffset>
            </wp:positionV>
            <wp:extent cx="3688715" cy="4438650"/>
            <wp:effectExtent l="0" t="0" r="6985" b="0"/>
            <wp:wrapThrough wrapText="bothSides">
              <wp:wrapPolygon edited="0">
                <wp:start x="0" y="0"/>
                <wp:lineTo x="0" y="21507"/>
                <wp:lineTo x="21529" y="21507"/>
                <wp:lineTo x="21529" y="0"/>
                <wp:lineTo x="0" y="0"/>
              </wp:wrapPolygon>
            </wp:wrapThrough>
            <wp:docPr id="2" name="Picture 2" descr="A person in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in a su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357" cy="444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2FB0">
        <w:t xml:space="preserve">Figure </w:t>
      </w:r>
      <w:r w:rsidR="00074C6A">
        <w:fldChar w:fldCharType="begin"/>
      </w:r>
      <w:r w:rsidR="00074C6A">
        <w:instrText xml:space="preserve"> SEQ Figure \* ARABIC </w:instrText>
      </w:r>
      <w:r w:rsidR="00074C6A">
        <w:fldChar w:fldCharType="separate"/>
      </w:r>
      <w:r>
        <w:rPr>
          <w:noProof/>
        </w:rPr>
        <w:t>2</w:t>
      </w:r>
      <w:r w:rsidR="00074C6A">
        <w:rPr>
          <w:noProof/>
        </w:rPr>
        <w:fldChar w:fldCharType="end"/>
      </w:r>
      <w:r w:rsidR="00B22FB0">
        <w:t xml:space="preserve">: </w:t>
      </w:r>
      <w:r w:rsidR="00B22FB0" w:rsidRPr="00B44774">
        <w:t xml:space="preserve">Permian </w:t>
      </w:r>
      <w:r w:rsidR="00B22FB0">
        <w:t>P</w:t>
      </w:r>
      <w:r w:rsidR="00B22FB0" w:rsidRPr="00B44774">
        <w:t>aleogeography</w:t>
      </w:r>
      <w:r w:rsidR="00B22FB0">
        <w:rPr>
          <w:noProof/>
        </w:rPr>
        <w:t xml:space="preserve"> (</w:t>
      </w:r>
      <w:r w:rsidR="00B22FB0" w:rsidRPr="00B44774">
        <w:rPr>
          <w:noProof/>
        </w:rPr>
        <w:t>Britannica, T. Editors of Encyclopaedia</w:t>
      </w:r>
      <w:r w:rsidR="00B22FB0">
        <w:rPr>
          <w:noProof/>
        </w:rPr>
        <w:t>, 2021)</w:t>
      </w:r>
      <w:r w:rsidRPr="00F523D4">
        <w:rPr>
          <w:noProof/>
        </w:rPr>
        <w:t xml:space="preserve"> </w:t>
      </w:r>
    </w:p>
    <w:sectPr w:rsidR="00B951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tTQ1MDYxMDY3MTdX0lEKTi0uzszPAykwrAUAEz81DCwAAAA="/>
  </w:docVars>
  <w:rsids>
    <w:rsidRoot w:val="00B22FB0"/>
    <w:rsid w:val="00074C6A"/>
    <w:rsid w:val="00B22FB0"/>
    <w:rsid w:val="00B951DA"/>
    <w:rsid w:val="00F52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C6CF4"/>
  <w15:chartTrackingRefBased/>
  <w15:docId w15:val="{734DF018-A507-4BB8-9F1A-D5B359AE0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22F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4</cp:revision>
  <dcterms:created xsi:type="dcterms:W3CDTF">2021-11-10T00:09:00Z</dcterms:created>
  <dcterms:modified xsi:type="dcterms:W3CDTF">2021-11-10T23:51:00Z</dcterms:modified>
</cp:coreProperties>
</file>